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7367" w:rsidRPr="00F47367" w:rsidRDefault="00316220" w:rsidP="00F47367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4"/>
        </w:rPr>
        <w:t>F</w:t>
      </w:r>
      <w:r w:rsidR="004E48F7" w:rsidRPr="004E48F7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) </w:t>
      </w:r>
      <w:r w:rsidR="00F47367" w:rsidRPr="00F47367">
        <w:rPr>
          <w:rFonts w:ascii="Times New Roman" w:eastAsia="Times New Roman" w:hAnsi="Times New Roman" w:cs="Times New Roman"/>
          <w:b/>
          <w:bCs/>
          <w:sz w:val="28"/>
          <w:szCs w:val="24"/>
        </w:rPr>
        <w:t xml:space="preserve">TEST PROCEDURES, EXPERIMENTS AND TEST RESULTS </w:t>
      </w:r>
    </w:p>
    <w:p w:rsidR="004E48F7" w:rsidRPr="00122A94" w:rsidRDefault="00F47367" w:rsidP="00122A94">
      <w:pPr>
        <w:spacing w:after="160" w:line="25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A84A37">
        <w:rPr>
          <w:rFonts w:ascii="Times New Roman" w:eastAsia="Calibri" w:hAnsi="Times New Roman" w:cs="Times New Roman"/>
          <w:sz w:val="24"/>
          <w:szCs w:val="24"/>
        </w:rPr>
        <w:t>There are four main subsystems to be tested in solution proposed by Revolutionary Systems Inc. to “</w:t>
      </w:r>
      <w:proofErr w:type="spellStart"/>
      <w:r w:rsidRPr="00A84A37">
        <w:rPr>
          <w:rFonts w:ascii="Times New Roman" w:eastAsia="Calibri" w:hAnsi="Times New Roman" w:cs="Times New Roman"/>
          <w:sz w:val="24"/>
          <w:szCs w:val="24"/>
        </w:rPr>
        <w:t>Gimme</w:t>
      </w:r>
      <w:proofErr w:type="spellEnd"/>
      <w:r w:rsidRPr="00A84A37">
        <w:rPr>
          <w:rFonts w:ascii="Times New Roman" w:eastAsia="Calibri" w:hAnsi="Times New Roman" w:cs="Times New Roman"/>
          <w:sz w:val="24"/>
          <w:szCs w:val="24"/>
        </w:rPr>
        <w:t xml:space="preserve"> Fast” project. These are image acquisition subsystem, communication subsystem, transportation subsystem and image reconstruction subsystem. </w:t>
      </w:r>
      <w:r>
        <w:rPr>
          <w:rFonts w:ascii="Times New Roman" w:eastAsia="Calibri" w:hAnsi="Times New Roman" w:cs="Times New Roman"/>
          <w:sz w:val="24"/>
          <w:szCs w:val="24"/>
        </w:rPr>
        <w:t>The tests are designed so that the requirements of the each subsystem can be checked whether the implemented parts are satisfying these requirements or not. The procedure</w:t>
      </w:r>
      <w:r w:rsidR="00122A94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at </w:t>
      </w:r>
      <w:r w:rsidR="00122A94">
        <w:rPr>
          <w:rFonts w:ascii="Times New Roman" w:eastAsia="Calibri" w:hAnsi="Times New Roman" w:cs="Times New Roman"/>
          <w:sz w:val="24"/>
          <w:szCs w:val="24"/>
        </w:rPr>
        <w:t>are</w:t>
      </w:r>
      <w:r>
        <w:rPr>
          <w:rFonts w:ascii="Times New Roman" w:eastAsia="Calibri" w:hAnsi="Times New Roman" w:cs="Times New Roman"/>
          <w:sz w:val="24"/>
          <w:szCs w:val="24"/>
        </w:rPr>
        <w:t xml:space="preserve"> followed in these tests along with the </w:t>
      </w:r>
      <w:r w:rsidR="00122A94">
        <w:rPr>
          <w:rFonts w:ascii="Times New Roman" w:eastAsia="Calibri" w:hAnsi="Times New Roman" w:cs="Times New Roman"/>
          <w:sz w:val="24"/>
          <w:szCs w:val="24"/>
        </w:rPr>
        <w:t>results are given the following subsections.</w:t>
      </w:r>
    </w:p>
    <w:p w:rsidR="00122A94" w:rsidRDefault="00122A94" w:rsidP="00A84A37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…</w:t>
      </w:r>
    </w:p>
    <w:p w:rsidR="004E48F7" w:rsidRDefault="008B2682" w:rsidP="00A84A37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="00316220">
        <w:rPr>
          <w:rFonts w:ascii="Times New Roman" w:eastAsia="Times New Roman" w:hAnsi="Times New Roman" w:cs="Times New Roman"/>
          <w:b/>
          <w:bCs/>
          <w:sz w:val="24"/>
          <w:szCs w:val="24"/>
        </w:rPr>
        <w:t>.2</w:t>
      </w:r>
      <w:r w:rsidR="004E48F7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="003162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A84A37">
        <w:rPr>
          <w:rFonts w:ascii="Times New Roman" w:eastAsia="Calibri" w:hAnsi="Times New Roman" w:cs="Times New Roman"/>
          <w:b/>
          <w:bCs/>
          <w:sz w:val="24"/>
          <w:szCs w:val="24"/>
        </w:rPr>
        <w:t>Image Acquisition Subsystem</w:t>
      </w:r>
    </w:p>
    <w:p w:rsidR="00A84A37" w:rsidRDefault="008B2682" w:rsidP="00A84A37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F</w:t>
      </w:r>
      <w:r w:rsidR="00F47367" w:rsidRPr="00F47367">
        <w:rPr>
          <w:rFonts w:ascii="Times New Roman" w:eastAsia="Calibri" w:hAnsi="Times New Roman" w:cs="Times New Roman"/>
          <w:b/>
          <w:bCs/>
          <w:sz w:val="24"/>
          <w:szCs w:val="24"/>
        </w:rPr>
        <w:t>.2</w:t>
      </w:r>
      <w:r w:rsidR="00F47367">
        <w:rPr>
          <w:rFonts w:ascii="Times New Roman" w:eastAsia="Calibri" w:hAnsi="Times New Roman" w:cs="Times New Roman"/>
          <w:b/>
          <w:bCs/>
          <w:sz w:val="24"/>
          <w:szCs w:val="24"/>
        </w:rPr>
        <w:t>.1</w:t>
      </w:r>
      <w:r w:rsidR="00F47367" w:rsidRPr="00F47367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) </w:t>
      </w:r>
      <w:r w:rsidR="00F47367">
        <w:rPr>
          <w:rFonts w:ascii="Times New Roman" w:eastAsia="Calibri" w:hAnsi="Times New Roman" w:cs="Times New Roman"/>
          <w:b/>
          <w:bCs/>
          <w:sz w:val="24"/>
          <w:szCs w:val="24"/>
        </w:rPr>
        <w:t>Test Procedure</w:t>
      </w:r>
    </w:p>
    <w:p w:rsidR="0019573B" w:rsidRDefault="00122A94" w:rsidP="00A84A37">
      <w:pPr>
        <w:spacing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test procedure followed in the image acquisition subsystem, a photo is captured using the Raspberry Pi camera module. Upon capturing the photo, this photo is processed. </w:t>
      </w:r>
    </w:p>
    <w:p w:rsidR="00122A94" w:rsidRPr="0019573B" w:rsidRDefault="0019573B" w:rsidP="0019573B">
      <w:pPr>
        <w:spacing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first part of the test, the</w:t>
      </w:r>
      <w:r w:rsidR="00122A94">
        <w:rPr>
          <w:rFonts w:ascii="Times New Roman" w:hAnsi="Times New Roman" w:cs="Times New Roman"/>
          <w:sz w:val="24"/>
          <w:szCs w:val="24"/>
        </w:rPr>
        <w:t xml:space="preserve"> dimensions and the quality parameter of the photo are changed and the sizes of the output photos are </w:t>
      </w:r>
      <w:r>
        <w:rPr>
          <w:rFonts w:ascii="Times New Roman" w:hAnsi="Times New Roman" w:cs="Times New Roman"/>
          <w:sz w:val="24"/>
          <w:szCs w:val="24"/>
        </w:rPr>
        <w:t>observed. In the second part of the test, one of the resized images is divided to 5 pieces vertically.</w:t>
      </w:r>
    </w:p>
    <w:p w:rsidR="00F47367" w:rsidRDefault="008B2682" w:rsidP="00F47367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F</w:t>
      </w:r>
      <w:r w:rsidR="00F47367">
        <w:rPr>
          <w:rFonts w:ascii="Times New Roman" w:eastAsia="Times New Roman" w:hAnsi="Times New Roman" w:cs="Times New Roman"/>
          <w:b/>
          <w:bCs/>
          <w:sz w:val="24"/>
          <w:szCs w:val="24"/>
        </w:rPr>
        <w:t>.2</w:t>
      </w:r>
      <w:r w:rsidR="00F47367">
        <w:rPr>
          <w:rFonts w:ascii="Times New Roman" w:eastAsia="Times New Roman" w:hAnsi="Times New Roman" w:cs="Times New Roman"/>
          <w:b/>
          <w:bCs/>
          <w:sz w:val="24"/>
          <w:szCs w:val="24"/>
        </w:rPr>
        <w:t>.2</w:t>
      </w:r>
      <w:r w:rsidR="00F4736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) </w:t>
      </w:r>
      <w:r w:rsidR="00F47367">
        <w:rPr>
          <w:rFonts w:ascii="Times New Roman" w:eastAsia="Calibri" w:hAnsi="Times New Roman" w:cs="Times New Roman"/>
          <w:b/>
          <w:bCs/>
          <w:sz w:val="24"/>
          <w:szCs w:val="24"/>
        </w:rPr>
        <w:t>Test Results</w:t>
      </w:r>
    </w:p>
    <w:p w:rsidR="00A7626A" w:rsidRPr="00A7626A" w:rsidRDefault="00144C25" w:rsidP="00A7626A">
      <w:pPr>
        <w:spacing w:after="160"/>
        <w:ind w:firstLine="708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In the first part of the tests, an</w:t>
      </w:r>
      <w:r w:rsidR="00A7626A">
        <w:rPr>
          <w:rFonts w:ascii="Times New Roman" w:hAnsi="Times New Roman" w:cs="Times New Roman"/>
          <w:szCs w:val="24"/>
        </w:rPr>
        <w:t xml:space="preserve"> example photo captured via Raspberry Pi camera module is seen in Figure 1. The dimensions of this photo are </w:t>
      </w:r>
      <w:proofErr w:type="gramStart"/>
      <w:r w:rsidR="00A7626A">
        <w:rPr>
          <w:rFonts w:ascii="Times New Roman" w:hAnsi="Times New Roman" w:cs="Times New Roman"/>
          <w:szCs w:val="24"/>
        </w:rPr>
        <w:t>2592*1944</w:t>
      </w:r>
      <w:proofErr w:type="gramEnd"/>
      <w:r w:rsidR="00A7626A">
        <w:rPr>
          <w:rFonts w:ascii="Times New Roman" w:hAnsi="Times New Roman" w:cs="Times New Roman"/>
          <w:szCs w:val="24"/>
        </w:rPr>
        <w:t xml:space="preserve"> and its size is 2.7 MB. The dimensions of the photo are constant while its size is varying at different photos.</w:t>
      </w:r>
    </w:p>
    <w:p w:rsidR="0019573B" w:rsidRP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 w:rsidRPr="00E9277F">
        <w:rPr>
          <w:rFonts w:ascii="Times New Roman" w:hAnsi="Times New Roman" w:cs="Times New Roman"/>
          <w:i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6pt;height:250.5pt">
            <v:imagedata r:id="rId9" o:title="image_for_test"/>
          </v:shape>
        </w:pict>
      </w:r>
    </w:p>
    <w:p w:rsid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t>Figure 1: The photo captured b</w:t>
      </w:r>
      <w:r w:rsidR="00A7626A">
        <w:rPr>
          <w:rFonts w:ascii="Times New Roman" w:hAnsi="Times New Roman" w:cs="Times New Roman"/>
          <w:i/>
          <w:szCs w:val="24"/>
        </w:rPr>
        <w:t xml:space="preserve">y the Raspberry Pi camera module. </w:t>
      </w:r>
    </w:p>
    <w:p w:rsidR="00A7626A" w:rsidRPr="00A7626A" w:rsidRDefault="00A7626A" w:rsidP="00A7626A">
      <w:p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mensions of 256*512 and 256*256 are tested for quality values of 100%, 90%, 80% and 50%. The obtained photos are seen in Figure 2 and Figure 3. The sizes of the output photos are given in the Table 1. </w:t>
      </w:r>
    </w:p>
    <w:p w:rsidR="00637F37" w:rsidRPr="00E9277F" w:rsidRDefault="004167F8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 w:rsidRPr="00E9277F">
        <w:rPr>
          <w:rFonts w:ascii="Times New Roman" w:hAnsi="Times New Roman" w:cs="Times New Roman"/>
          <w:i/>
          <w:szCs w:val="24"/>
        </w:rPr>
        <w:lastRenderedPageBreak/>
        <w:pict>
          <v:shape id="_x0000_i1031" type="#_x0000_t75" style="width:98.25pt;height:197.25pt">
            <v:imagedata r:id="rId10" o:title="image_converted_Q100_512"/>
          </v:shape>
        </w:pict>
      </w:r>
      <w:r w:rsidRPr="00E9277F">
        <w:rPr>
          <w:rFonts w:ascii="Times New Roman" w:hAnsi="Times New Roman" w:cs="Times New Roman"/>
          <w:i/>
          <w:szCs w:val="24"/>
        </w:rPr>
        <w:t xml:space="preserve">   </w:t>
      </w:r>
      <w:r w:rsidRPr="00E9277F">
        <w:rPr>
          <w:rFonts w:ascii="Times New Roman" w:hAnsi="Times New Roman" w:cs="Times New Roman"/>
          <w:i/>
          <w:szCs w:val="24"/>
        </w:rPr>
        <w:pict>
          <v:shape id="_x0000_i1032" type="#_x0000_t75" style="width:99pt;height:198pt">
            <v:imagedata r:id="rId11" o:title="image_converted_Q90_512"/>
          </v:shape>
        </w:pict>
      </w:r>
      <w:r w:rsidRPr="00E9277F">
        <w:rPr>
          <w:rFonts w:ascii="Times New Roman" w:hAnsi="Times New Roman" w:cs="Times New Roman"/>
          <w:i/>
          <w:szCs w:val="24"/>
        </w:rPr>
        <w:t xml:space="preserve">   </w:t>
      </w:r>
      <w:r w:rsidRPr="00E9277F">
        <w:rPr>
          <w:rFonts w:ascii="Times New Roman" w:hAnsi="Times New Roman" w:cs="Times New Roman"/>
          <w:i/>
          <w:szCs w:val="24"/>
        </w:rPr>
        <w:pict>
          <v:shape id="_x0000_i1033" type="#_x0000_t75" style="width:99pt;height:198pt">
            <v:imagedata r:id="rId12" o:title="image_converted_Q80_512"/>
          </v:shape>
        </w:pict>
      </w:r>
      <w:r w:rsidRPr="00E9277F">
        <w:rPr>
          <w:rFonts w:ascii="Times New Roman" w:hAnsi="Times New Roman" w:cs="Times New Roman"/>
          <w:i/>
          <w:szCs w:val="24"/>
        </w:rPr>
        <w:t xml:space="preserve">   </w:t>
      </w:r>
      <w:r w:rsidRPr="00E9277F">
        <w:rPr>
          <w:rFonts w:ascii="Times New Roman" w:hAnsi="Times New Roman" w:cs="Times New Roman"/>
          <w:i/>
          <w:szCs w:val="24"/>
        </w:rPr>
        <w:pict>
          <v:shape id="_x0000_i1026" type="#_x0000_t75" style="width:99pt;height:198pt">
            <v:imagedata r:id="rId13" o:title="image_converted_Q50_512"/>
          </v:shape>
        </w:pict>
      </w:r>
    </w:p>
    <w:p w:rsidR="00E9277F" w:rsidRP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 w:rsidRPr="00E9277F">
        <w:rPr>
          <w:rFonts w:ascii="Times New Roman" w:hAnsi="Times New Roman" w:cs="Times New Roman"/>
          <w:i/>
          <w:szCs w:val="24"/>
        </w:rPr>
        <w:t>(2.a)</w:t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  <w:t>(2.b)</w:t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  <w:t>(2.c)</w:t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  <w:t>(2.d)</w:t>
      </w:r>
    </w:p>
    <w:p w:rsidR="00E9277F" w:rsidRP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 w:rsidRPr="00E9277F">
        <w:rPr>
          <w:rFonts w:ascii="Times New Roman" w:hAnsi="Times New Roman" w:cs="Times New Roman"/>
          <w:i/>
          <w:szCs w:val="24"/>
        </w:rPr>
        <w:t>Figure 2:</w:t>
      </w:r>
      <w:r>
        <w:rPr>
          <w:rFonts w:ascii="Times New Roman" w:hAnsi="Times New Roman" w:cs="Times New Roman"/>
          <w:i/>
          <w:szCs w:val="24"/>
        </w:rPr>
        <w:t xml:space="preserve"> The output photos where the dimensions are decreased to 256*512 and quality is decreased (100% in 2.a, 90% in 2.b, 80% in 2.c and 50% in 2.d).</w:t>
      </w:r>
    </w:p>
    <w:p w:rsidR="00637F37" w:rsidRP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 w:rsidRPr="00E9277F">
        <w:rPr>
          <w:rFonts w:ascii="Times New Roman" w:hAnsi="Times New Roman" w:cs="Times New Roman"/>
          <w:i/>
          <w:szCs w:val="24"/>
        </w:rPr>
        <w:pict>
          <v:shape id="_x0000_i1027" type="#_x0000_t75" style="width:99pt;height:99pt">
            <v:imagedata r:id="rId14" o:title="image_converted_Q100"/>
          </v:shape>
        </w:pict>
      </w:r>
      <w:r w:rsidR="004167F8" w:rsidRPr="00E9277F">
        <w:rPr>
          <w:rFonts w:ascii="Times New Roman" w:hAnsi="Times New Roman" w:cs="Times New Roman"/>
          <w:i/>
          <w:szCs w:val="24"/>
        </w:rPr>
        <w:t xml:space="preserve">  </w:t>
      </w:r>
      <w:r w:rsidRPr="00E9277F">
        <w:rPr>
          <w:rFonts w:ascii="Times New Roman" w:hAnsi="Times New Roman" w:cs="Times New Roman"/>
          <w:i/>
          <w:szCs w:val="24"/>
        </w:rPr>
        <w:t xml:space="preserve"> </w:t>
      </w:r>
      <w:r w:rsidRPr="00E9277F">
        <w:rPr>
          <w:rFonts w:ascii="Times New Roman" w:hAnsi="Times New Roman" w:cs="Times New Roman"/>
          <w:i/>
          <w:szCs w:val="24"/>
        </w:rPr>
        <w:pict>
          <v:shape id="_x0000_i1028" type="#_x0000_t75" style="width:98.25pt;height:98.25pt">
            <v:imagedata r:id="rId15" o:title="image_converted_Q90"/>
          </v:shape>
        </w:pict>
      </w:r>
      <w:r w:rsidR="004167F8" w:rsidRPr="00E9277F">
        <w:rPr>
          <w:rFonts w:ascii="Times New Roman" w:hAnsi="Times New Roman" w:cs="Times New Roman"/>
          <w:i/>
          <w:szCs w:val="24"/>
        </w:rPr>
        <w:t xml:space="preserve"> </w:t>
      </w:r>
      <w:r w:rsidRPr="00E9277F">
        <w:rPr>
          <w:rFonts w:ascii="Times New Roman" w:hAnsi="Times New Roman" w:cs="Times New Roman"/>
          <w:i/>
          <w:szCs w:val="24"/>
        </w:rPr>
        <w:t xml:space="preserve">  </w:t>
      </w:r>
      <w:r w:rsidRPr="00E9277F">
        <w:rPr>
          <w:rFonts w:ascii="Times New Roman" w:hAnsi="Times New Roman" w:cs="Times New Roman"/>
          <w:i/>
          <w:szCs w:val="24"/>
        </w:rPr>
        <w:pict>
          <v:shape id="_x0000_i1029" type="#_x0000_t75" style="width:100.5pt;height:100.5pt">
            <v:imagedata r:id="rId16" o:title="image_converted_Q80"/>
          </v:shape>
        </w:pict>
      </w:r>
      <w:r w:rsidRPr="00E9277F">
        <w:rPr>
          <w:rFonts w:ascii="Times New Roman" w:hAnsi="Times New Roman" w:cs="Times New Roman"/>
          <w:i/>
          <w:szCs w:val="24"/>
        </w:rPr>
        <w:t xml:space="preserve">  </w:t>
      </w:r>
      <w:r w:rsidR="004167F8" w:rsidRPr="00E9277F">
        <w:rPr>
          <w:rFonts w:ascii="Times New Roman" w:hAnsi="Times New Roman" w:cs="Times New Roman"/>
          <w:i/>
          <w:szCs w:val="24"/>
        </w:rPr>
        <w:t xml:space="preserve"> </w:t>
      </w:r>
      <w:r w:rsidRPr="00E9277F">
        <w:rPr>
          <w:rFonts w:ascii="Times New Roman" w:hAnsi="Times New Roman" w:cs="Times New Roman"/>
          <w:i/>
          <w:szCs w:val="24"/>
        </w:rPr>
        <w:pict>
          <v:shape id="_x0000_i1030" type="#_x0000_t75" style="width:100.5pt;height:100.5pt">
            <v:imagedata r:id="rId17" o:title="image_converted_Q50"/>
          </v:shape>
        </w:pict>
      </w:r>
    </w:p>
    <w:p w:rsidR="004167F8" w:rsidRP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 w:rsidRPr="00E9277F">
        <w:rPr>
          <w:rFonts w:ascii="Times New Roman" w:hAnsi="Times New Roman" w:cs="Times New Roman"/>
          <w:i/>
          <w:szCs w:val="24"/>
        </w:rPr>
        <w:t>(3.a)</w:t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  <w:t>(3.b)</w:t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  <w:t>(3.c)</w:t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</w:r>
      <w:r w:rsidRPr="00E9277F">
        <w:rPr>
          <w:rFonts w:ascii="Times New Roman" w:hAnsi="Times New Roman" w:cs="Times New Roman"/>
          <w:i/>
          <w:szCs w:val="24"/>
        </w:rPr>
        <w:tab/>
        <w:t>(3.d)</w:t>
      </w:r>
    </w:p>
    <w:p w:rsidR="00E9277F" w:rsidRPr="00E9277F" w:rsidRDefault="00E9277F" w:rsidP="00E9277F">
      <w:pPr>
        <w:spacing w:after="160" w:line="256" w:lineRule="auto"/>
        <w:jc w:val="center"/>
        <w:rPr>
          <w:rFonts w:ascii="Times New Roman" w:hAnsi="Times New Roman" w:cs="Times New Roman"/>
          <w:i/>
          <w:szCs w:val="24"/>
        </w:rPr>
      </w:pPr>
      <w:r>
        <w:rPr>
          <w:rFonts w:ascii="Times New Roman" w:hAnsi="Times New Roman" w:cs="Times New Roman"/>
          <w:i/>
          <w:szCs w:val="24"/>
        </w:rPr>
        <w:t>Figure 3:</w:t>
      </w:r>
      <w:r>
        <w:rPr>
          <w:rFonts w:ascii="Times New Roman" w:hAnsi="Times New Roman" w:cs="Times New Roman"/>
          <w:i/>
          <w:szCs w:val="24"/>
        </w:rPr>
        <w:t xml:space="preserve"> The output photos where the dim</w:t>
      </w:r>
      <w:r>
        <w:rPr>
          <w:rFonts w:ascii="Times New Roman" w:hAnsi="Times New Roman" w:cs="Times New Roman"/>
          <w:i/>
          <w:szCs w:val="24"/>
        </w:rPr>
        <w:t>ensions are decreased to 256*256</w:t>
      </w:r>
      <w:r>
        <w:rPr>
          <w:rFonts w:ascii="Times New Roman" w:hAnsi="Times New Roman" w:cs="Times New Roman"/>
          <w:i/>
          <w:szCs w:val="24"/>
        </w:rPr>
        <w:t xml:space="preserve"> and quality is decreased (</w:t>
      </w:r>
      <w:r>
        <w:rPr>
          <w:rFonts w:ascii="Times New Roman" w:hAnsi="Times New Roman" w:cs="Times New Roman"/>
          <w:i/>
          <w:szCs w:val="24"/>
        </w:rPr>
        <w:t>100% in 3</w:t>
      </w:r>
      <w:r>
        <w:rPr>
          <w:rFonts w:ascii="Times New Roman" w:hAnsi="Times New Roman" w:cs="Times New Roman"/>
          <w:i/>
          <w:szCs w:val="24"/>
        </w:rPr>
        <w:t>.a, 90% i</w:t>
      </w:r>
      <w:r>
        <w:rPr>
          <w:rFonts w:ascii="Times New Roman" w:hAnsi="Times New Roman" w:cs="Times New Roman"/>
          <w:i/>
          <w:szCs w:val="24"/>
        </w:rPr>
        <w:t>n 3</w:t>
      </w:r>
      <w:r>
        <w:rPr>
          <w:rFonts w:ascii="Times New Roman" w:hAnsi="Times New Roman" w:cs="Times New Roman"/>
          <w:i/>
          <w:szCs w:val="24"/>
        </w:rPr>
        <w:t>.b</w:t>
      </w:r>
      <w:r>
        <w:rPr>
          <w:rFonts w:ascii="Times New Roman" w:hAnsi="Times New Roman" w:cs="Times New Roman"/>
          <w:i/>
          <w:szCs w:val="24"/>
        </w:rPr>
        <w:t>, 80% in 3.c and 50% in 3</w:t>
      </w:r>
      <w:r>
        <w:rPr>
          <w:rFonts w:ascii="Times New Roman" w:hAnsi="Times New Roman" w:cs="Times New Roman"/>
          <w:i/>
          <w:szCs w:val="24"/>
        </w:rPr>
        <w:t>.d).</w:t>
      </w:r>
    </w:p>
    <w:p w:rsidR="004167F8" w:rsidRPr="004167F8" w:rsidRDefault="004167F8" w:rsidP="004167F8">
      <w:pPr>
        <w:spacing w:after="160" w:line="256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4167F8">
        <w:rPr>
          <w:rFonts w:ascii="Times New Roman" w:hAnsi="Times New Roman" w:cs="Times New Roman"/>
          <w:i/>
          <w:szCs w:val="24"/>
        </w:rPr>
        <w:t>TABLE 1: Size of the Image vs Quality and Photo Dimensions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3001"/>
        <w:gridCol w:w="3002"/>
        <w:gridCol w:w="3002"/>
      </w:tblGrid>
      <w:tr w:rsidR="00637F37" w:rsidTr="004167F8">
        <w:tc>
          <w:tcPr>
            <w:tcW w:w="3001" w:type="dxa"/>
            <w:vMerge w:val="restart"/>
            <w:vAlign w:val="center"/>
          </w:tcPr>
          <w:p w:rsidR="00637F37" w:rsidRPr="004167F8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67F8">
              <w:rPr>
                <w:rFonts w:ascii="Times New Roman" w:hAnsi="Times New Roman" w:cs="Times New Roman"/>
                <w:b/>
                <w:sz w:val="24"/>
                <w:szCs w:val="24"/>
              </w:rPr>
              <w:t>Quality</w:t>
            </w:r>
          </w:p>
        </w:tc>
        <w:tc>
          <w:tcPr>
            <w:tcW w:w="6004" w:type="dxa"/>
            <w:gridSpan w:val="2"/>
            <w:vAlign w:val="center"/>
          </w:tcPr>
          <w:p w:rsidR="00637F37" w:rsidRPr="004167F8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67F8">
              <w:rPr>
                <w:rFonts w:ascii="Times New Roman" w:hAnsi="Times New Roman" w:cs="Times New Roman"/>
                <w:b/>
                <w:sz w:val="24"/>
                <w:szCs w:val="24"/>
              </w:rPr>
              <w:t>Photo Dimensions</w:t>
            </w:r>
          </w:p>
        </w:tc>
      </w:tr>
      <w:tr w:rsidR="00637F37" w:rsidTr="004167F8">
        <w:tc>
          <w:tcPr>
            <w:tcW w:w="3001" w:type="dxa"/>
            <w:vMerge/>
            <w:vAlign w:val="center"/>
          </w:tcPr>
          <w:p w:rsidR="00637F37" w:rsidRPr="004167F8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02" w:type="dxa"/>
            <w:vAlign w:val="center"/>
          </w:tcPr>
          <w:p w:rsidR="00637F37" w:rsidRPr="004167F8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67F8">
              <w:rPr>
                <w:rFonts w:ascii="Times New Roman" w:hAnsi="Times New Roman" w:cs="Times New Roman"/>
                <w:b/>
                <w:sz w:val="24"/>
                <w:szCs w:val="24"/>
              </w:rPr>
              <w:t>256*256</w:t>
            </w:r>
          </w:p>
        </w:tc>
        <w:tc>
          <w:tcPr>
            <w:tcW w:w="3002" w:type="dxa"/>
            <w:vAlign w:val="center"/>
          </w:tcPr>
          <w:p w:rsidR="00637F37" w:rsidRPr="004167F8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167F8">
              <w:rPr>
                <w:rFonts w:ascii="Times New Roman" w:hAnsi="Times New Roman" w:cs="Times New Roman"/>
                <w:b/>
                <w:sz w:val="24"/>
                <w:szCs w:val="24"/>
              </w:rPr>
              <w:t>256*512</w:t>
            </w:r>
          </w:p>
        </w:tc>
      </w:tr>
      <w:tr w:rsidR="00637F37" w:rsidTr="004167F8">
        <w:tc>
          <w:tcPr>
            <w:tcW w:w="3001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3002" w:type="dxa"/>
            <w:vAlign w:val="center"/>
          </w:tcPr>
          <w:p w:rsidR="00637F37" w:rsidRDefault="00CD7A3F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2 kB</w:t>
            </w:r>
          </w:p>
        </w:tc>
        <w:tc>
          <w:tcPr>
            <w:tcW w:w="3002" w:type="dxa"/>
            <w:vAlign w:val="center"/>
          </w:tcPr>
          <w:p w:rsidR="00637F37" w:rsidRDefault="00CD7A3F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6 kB</w:t>
            </w:r>
          </w:p>
        </w:tc>
      </w:tr>
      <w:tr w:rsidR="00637F37" w:rsidTr="004167F8">
        <w:tc>
          <w:tcPr>
            <w:tcW w:w="3001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3002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  <w:r w:rsidR="00CD7A3F">
              <w:rPr>
                <w:rFonts w:ascii="Times New Roman" w:hAnsi="Times New Roman" w:cs="Times New Roman"/>
                <w:sz w:val="24"/>
                <w:szCs w:val="24"/>
              </w:rPr>
              <w:t xml:space="preserve"> kB</w:t>
            </w:r>
          </w:p>
        </w:tc>
        <w:tc>
          <w:tcPr>
            <w:tcW w:w="3002" w:type="dxa"/>
            <w:vAlign w:val="center"/>
          </w:tcPr>
          <w:p w:rsidR="00637F37" w:rsidRDefault="00CD7A3F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.3 kB</w:t>
            </w:r>
          </w:p>
        </w:tc>
      </w:tr>
      <w:tr w:rsidR="00637F37" w:rsidTr="004167F8">
        <w:tc>
          <w:tcPr>
            <w:tcW w:w="3001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  <w:tc>
          <w:tcPr>
            <w:tcW w:w="3002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6 kB</w:t>
            </w:r>
          </w:p>
        </w:tc>
        <w:tc>
          <w:tcPr>
            <w:tcW w:w="3002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.4 kB</w:t>
            </w:r>
          </w:p>
        </w:tc>
      </w:tr>
      <w:tr w:rsidR="00637F37" w:rsidTr="004167F8">
        <w:tc>
          <w:tcPr>
            <w:tcW w:w="3001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3002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7 kB</w:t>
            </w:r>
          </w:p>
        </w:tc>
        <w:tc>
          <w:tcPr>
            <w:tcW w:w="3002" w:type="dxa"/>
            <w:vAlign w:val="center"/>
          </w:tcPr>
          <w:p w:rsidR="00637F37" w:rsidRDefault="00637F37" w:rsidP="004167F8">
            <w:pPr>
              <w:spacing w:after="160" w:line="25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6 kB</w:t>
            </w:r>
          </w:p>
        </w:tc>
      </w:tr>
    </w:tbl>
    <w:p w:rsidR="00144C25" w:rsidRDefault="00144C25" w:rsidP="00144C25">
      <w:pPr>
        <w:spacing w:after="160" w:line="25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44C25" w:rsidRDefault="00144C25" w:rsidP="00144C25">
      <w:pPr>
        <w:spacing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quirement related with the image acquisition subsystem is “</w:t>
      </w:r>
      <w:r w:rsidRPr="008B2682">
        <w:rPr>
          <w:rFonts w:ascii="Times New Roman" w:hAnsi="Times New Roman" w:cs="Times New Roman"/>
          <w:sz w:val="24"/>
          <w:szCs w:val="24"/>
        </w:rPr>
        <w:t>The system must be able to take a photo.</w:t>
      </w:r>
      <w:r>
        <w:rPr>
          <w:rFonts w:ascii="Times New Roman" w:hAnsi="Times New Roman" w:cs="Times New Roman"/>
          <w:sz w:val="24"/>
          <w:szCs w:val="24"/>
        </w:rPr>
        <w:t xml:space="preserve">” As seen at the tests, </w:t>
      </w:r>
      <w:r w:rsidR="00232FF3">
        <w:rPr>
          <w:rFonts w:ascii="Times New Roman" w:hAnsi="Times New Roman" w:cs="Times New Roman"/>
          <w:sz w:val="24"/>
          <w:szCs w:val="24"/>
        </w:rPr>
        <w:t>image acquisition sub</w:t>
      </w:r>
      <w:r>
        <w:rPr>
          <w:rFonts w:ascii="Times New Roman" w:hAnsi="Times New Roman" w:cs="Times New Roman"/>
          <w:sz w:val="24"/>
          <w:szCs w:val="24"/>
        </w:rPr>
        <w:t xml:space="preserve">system is able to take photo. Furthermore, this photo is successfully resized. </w:t>
      </w:r>
    </w:p>
    <w:p w:rsidR="00144C25" w:rsidRDefault="00144C25" w:rsidP="00144C25">
      <w:pPr>
        <w:spacing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t the second part of the test, photo seen in Figure 1 is vertically divided to 5 pieces. These new photos are given in Figure 4. </w:t>
      </w:r>
      <w:r w:rsidR="00232FF3">
        <w:rPr>
          <w:rFonts w:ascii="Times New Roman" w:hAnsi="Times New Roman" w:cs="Times New Roman"/>
          <w:sz w:val="24"/>
          <w:szCs w:val="24"/>
        </w:rPr>
        <w:t xml:space="preserve">These photos are the converted to bit arrays. </w:t>
      </w:r>
    </w:p>
    <w:p w:rsidR="008B2682" w:rsidRPr="00E56F44" w:rsidRDefault="00144C25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pict>
          <v:shape id="_x0000_i1034" type="#_x0000_t75" style="width:263.25pt;height:39.75pt">
            <v:imagedata r:id="rId18" o:title="slice_eee_1"/>
          </v:shape>
        </w:pict>
      </w:r>
    </w:p>
    <w:p w:rsidR="008715ED" w:rsidRPr="00E56F44" w:rsidRDefault="008715ED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t>(4.a)</w:t>
      </w:r>
    </w:p>
    <w:p w:rsidR="00144C25" w:rsidRPr="00E56F44" w:rsidRDefault="00144C25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pict>
          <v:shape id="_x0000_i1035" type="#_x0000_t75" style="width:263.25pt;height:39.75pt">
            <v:imagedata r:id="rId19" o:title="slice_eee_2"/>
          </v:shape>
        </w:pict>
      </w:r>
    </w:p>
    <w:p w:rsidR="008715ED" w:rsidRPr="00E56F44" w:rsidRDefault="008715ED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t>(4.b)</w:t>
      </w:r>
    </w:p>
    <w:p w:rsidR="00144C25" w:rsidRPr="00E56F44" w:rsidRDefault="00144C25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pict>
          <v:shape id="_x0000_i1036" type="#_x0000_t75" style="width:263.25pt;height:39.75pt">
            <v:imagedata r:id="rId20" o:title="slice_eee_3"/>
          </v:shape>
        </w:pict>
      </w:r>
    </w:p>
    <w:p w:rsidR="008715ED" w:rsidRPr="00E56F44" w:rsidRDefault="008715ED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t>(4.c)</w:t>
      </w:r>
    </w:p>
    <w:p w:rsidR="00144C25" w:rsidRPr="00E56F44" w:rsidRDefault="00144C25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pict>
          <v:shape id="_x0000_i1037" type="#_x0000_t75" style="width:263.25pt;height:39pt">
            <v:imagedata r:id="rId21" o:title="slice_eee_4"/>
          </v:shape>
        </w:pict>
      </w:r>
    </w:p>
    <w:p w:rsidR="008715ED" w:rsidRPr="00E56F44" w:rsidRDefault="008715ED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t>(4.d)</w:t>
      </w:r>
    </w:p>
    <w:p w:rsidR="00144C25" w:rsidRPr="00E56F44" w:rsidRDefault="00144C25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pict>
          <v:shape id="_x0000_i1038" type="#_x0000_t75" style="width:263.25pt;height:39.75pt">
            <v:imagedata r:id="rId22" o:title="slice_eee_5"/>
          </v:shape>
        </w:pict>
      </w:r>
    </w:p>
    <w:p w:rsidR="008715ED" w:rsidRPr="00E56F44" w:rsidRDefault="008715ED" w:rsidP="008715ED">
      <w:pPr>
        <w:spacing w:after="0" w:line="240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t>(4.e)</w:t>
      </w:r>
    </w:p>
    <w:p w:rsidR="008715ED" w:rsidRDefault="008715ED" w:rsidP="00E56F44">
      <w:pPr>
        <w:spacing w:before="240" w:after="160" w:line="256" w:lineRule="auto"/>
        <w:ind w:firstLine="708"/>
        <w:jc w:val="center"/>
        <w:rPr>
          <w:rFonts w:ascii="Times New Roman" w:hAnsi="Times New Roman" w:cs="Times New Roman"/>
          <w:i/>
          <w:szCs w:val="24"/>
        </w:rPr>
      </w:pPr>
      <w:r w:rsidRPr="00E56F44">
        <w:rPr>
          <w:rFonts w:ascii="Times New Roman" w:hAnsi="Times New Roman" w:cs="Times New Roman"/>
          <w:i/>
          <w:szCs w:val="24"/>
        </w:rPr>
        <w:t>Figure 4:</w:t>
      </w:r>
      <w:r w:rsidR="00E56F44">
        <w:rPr>
          <w:rFonts w:ascii="Times New Roman" w:hAnsi="Times New Roman" w:cs="Times New Roman"/>
          <w:i/>
          <w:szCs w:val="24"/>
        </w:rPr>
        <w:t xml:space="preserve"> The vertical slices of the photo given in Figure 1, which are obtained using Python Image Library. </w:t>
      </w:r>
    </w:p>
    <w:p w:rsidR="00232FF3" w:rsidRPr="00232FF3" w:rsidRDefault="00232FF3" w:rsidP="00232FF3">
      <w:pPr>
        <w:spacing w:before="240"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the image acquisition subsystem is successfully divided to 5 pieces.  </w:t>
      </w:r>
    </w:p>
    <w:p w:rsidR="001B172D" w:rsidRPr="001B172D" w:rsidRDefault="008B2682" w:rsidP="001B172D">
      <w:pPr>
        <w:spacing w:after="160" w:line="256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1B172D" w:rsidRPr="001B172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1B172D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1B172D" w:rsidRPr="001B172D">
        <w:rPr>
          <w:rFonts w:ascii="Times New Roman" w:hAnsi="Times New Roman" w:cs="Times New Roman"/>
          <w:b/>
          <w:bCs/>
          <w:sz w:val="24"/>
          <w:szCs w:val="24"/>
        </w:rPr>
        <w:t xml:space="preserve">) </w:t>
      </w:r>
      <w:r w:rsidR="001B172D">
        <w:rPr>
          <w:rFonts w:ascii="Times New Roman" w:hAnsi="Times New Roman" w:cs="Times New Roman"/>
          <w:b/>
          <w:bCs/>
          <w:sz w:val="24"/>
          <w:szCs w:val="24"/>
        </w:rPr>
        <w:t>Image Reconstruction</w:t>
      </w:r>
      <w:r w:rsidR="001B172D" w:rsidRPr="001B172D">
        <w:rPr>
          <w:rFonts w:ascii="Times New Roman" w:hAnsi="Times New Roman" w:cs="Times New Roman"/>
          <w:b/>
          <w:bCs/>
          <w:sz w:val="24"/>
          <w:szCs w:val="24"/>
        </w:rPr>
        <w:t xml:space="preserve"> Subsystem</w:t>
      </w:r>
    </w:p>
    <w:p w:rsidR="001B172D" w:rsidRPr="001B172D" w:rsidRDefault="008B2682" w:rsidP="001B172D">
      <w:pPr>
        <w:spacing w:after="160" w:line="256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.3</w:t>
      </w:r>
      <w:r w:rsidR="001B172D" w:rsidRPr="001B172D">
        <w:rPr>
          <w:rFonts w:ascii="Times New Roman" w:hAnsi="Times New Roman" w:cs="Times New Roman"/>
          <w:b/>
          <w:bCs/>
          <w:sz w:val="24"/>
          <w:szCs w:val="24"/>
        </w:rPr>
        <w:t>.1) Test Procedure</w:t>
      </w:r>
    </w:p>
    <w:p w:rsidR="001B172D" w:rsidRPr="001B172D" w:rsidRDefault="001B172D" w:rsidP="001B172D">
      <w:pPr>
        <w:spacing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1B172D">
        <w:rPr>
          <w:rFonts w:ascii="Times New Roman" w:hAnsi="Times New Roman" w:cs="Times New Roman"/>
          <w:sz w:val="24"/>
          <w:szCs w:val="24"/>
        </w:rPr>
        <w:t xml:space="preserve">In the test procedure followed in the image </w:t>
      </w:r>
      <w:r w:rsidR="008B2682">
        <w:rPr>
          <w:rFonts w:ascii="Times New Roman" w:hAnsi="Times New Roman" w:cs="Times New Roman"/>
          <w:sz w:val="24"/>
          <w:szCs w:val="24"/>
        </w:rPr>
        <w:t>reconstruction</w:t>
      </w:r>
      <w:r w:rsidRPr="001B172D">
        <w:rPr>
          <w:rFonts w:ascii="Times New Roman" w:hAnsi="Times New Roman" w:cs="Times New Roman"/>
          <w:sz w:val="24"/>
          <w:szCs w:val="24"/>
        </w:rPr>
        <w:t xml:space="preserve"> </w:t>
      </w:r>
      <w:r w:rsidR="008B2682">
        <w:rPr>
          <w:rFonts w:ascii="Times New Roman" w:hAnsi="Times New Roman" w:cs="Times New Roman"/>
          <w:sz w:val="24"/>
          <w:szCs w:val="24"/>
        </w:rPr>
        <w:t>subsystem, a photo is divided to 5 pieces vertically; these pieces are transformed to bit arrays. The bit arrays represent the data delivered by the communication system. These arrays are then used to construct photos and 5 photos are merged to construct the whole photo back and this photo is displayed at an LCD screen.</w:t>
      </w:r>
    </w:p>
    <w:p w:rsidR="001B172D" w:rsidRPr="001B172D" w:rsidRDefault="008B2682" w:rsidP="001B172D">
      <w:pPr>
        <w:spacing w:after="160" w:line="256" w:lineRule="auto"/>
        <w:ind w:firstLine="708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.3</w:t>
      </w:r>
      <w:r w:rsidR="001B172D" w:rsidRPr="001B172D">
        <w:rPr>
          <w:rFonts w:ascii="Times New Roman" w:hAnsi="Times New Roman" w:cs="Times New Roman"/>
          <w:b/>
          <w:bCs/>
          <w:sz w:val="24"/>
          <w:szCs w:val="24"/>
        </w:rPr>
        <w:t>.2) Test Results</w:t>
      </w:r>
    </w:p>
    <w:p w:rsidR="00A84A37" w:rsidRPr="00417924" w:rsidRDefault="001427DD" w:rsidP="00417924">
      <w:pPr>
        <w:spacing w:after="160" w:line="256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hotos seen in the Figure 4 are converted to bit arrays. Then these bit arrays are concatenated and an image is successfully reconstructed using relevant Python tools. </w:t>
      </w:r>
      <w:r w:rsidR="00417924">
        <w:rPr>
          <w:rFonts w:ascii="Times New Roman" w:hAnsi="Times New Roman" w:cs="Times New Roman"/>
          <w:sz w:val="24"/>
          <w:szCs w:val="24"/>
        </w:rPr>
        <w:t xml:space="preserve">This photo is then displayed in an LCD screen. </w:t>
      </w:r>
      <w:r w:rsidR="00417924">
        <w:rPr>
          <w:rFonts w:ascii="Times New Roman" w:hAnsi="Times New Roman" w:cs="Times New Roman"/>
          <w:sz w:val="24"/>
          <w:szCs w:val="24"/>
        </w:rPr>
        <w:t xml:space="preserve">The requirement related with the image </w:t>
      </w:r>
      <w:r w:rsidR="00417924">
        <w:rPr>
          <w:rFonts w:ascii="Times New Roman" w:hAnsi="Times New Roman" w:cs="Times New Roman"/>
          <w:sz w:val="24"/>
          <w:szCs w:val="24"/>
        </w:rPr>
        <w:t>reconstruction</w:t>
      </w:r>
      <w:r w:rsidR="00417924">
        <w:rPr>
          <w:rFonts w:ascii="Times New Roman" w:hAnsi="Times New Roman" w:cs="Times New Roman"/>
          <w:sz w:val="24"/>
          <w:szCs w:val="24"/>
        </w:rPr>
        <w:t xml:space="preserve"> subsystem is “</w:t>
      </w:r>
      <w:r w:rsidR="00417924" w:rsidRPr="00417924">
        <w:rPr>
          <w:rFonts w:ascii="Times New Roman" w:hAnsi="Times New Roman" w:cs="Times New Roman"/>
          <w:sz w:val="24"/>
          <w:szCs w:val="24"/>
        </w:rPr>
        <w:t>As the full photo is delivered, the photo must be dis</w:t>
      </w:r>
      <w:r w:rsidR="00417924">
        <w:rPr>
          <w:rFonts w:ascii="Times New Roman" w:hAnsi="Times New Roman" w:cs="Times New Roman"/>
          <w:sz w:val="24"/>
          <w:szCs w:val="24"/>
        </w:rPr>
        <w:t>played at the receiver terminal</w:t>
      </w:r>
      <w:r w:rsidR="00417924" w:rsidRPr="008B2682">
        <w:rPr>
          <w:rFonts w:ascii="Times New Roman" w:hAnsi="Times New Roman" w:cs="Times New Roman"/>
          <w:sz w:val="24"/>
          <w:szCs w:val="24"/>
        </w:rPr>
        <w:t>.</w:t>
      </w:r>
      <w:r w:rsidR="00417924">
        <w:rPr>
          <w:rFonts w:ascii="Times New Roman" w:hAnsi="Times New Roman" w:cs="Times New Roman"/>
          <w:sz w:val="24"/>
          <w:szCs w:val="24"/>
        </w:rPr>
        <w:t xml:space="preserve">”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Although the data used to reconstruct a photo was not delivered by communication subsystem, it is seen that image reconstruction subsystem is able to construct an image from the inputted bit arrays</w:t>
      </w:r>
      <w:r w:rsidR="00417924">
        <w:rPr>
          <w:rFonts w:ascii="Times New Roman" w:hAnsi="Times New Roman" w:cs="Times New Roman"/>
          <w:sz w:val="24"/>
          <w:szCs w:val="24"/>
        </w:rPr>
        <w:t xml:space="preserve"> and display i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A84A37" w:rsidRPr="00417924" w:rsidSect="00DB34A5">
      <w:pgSz w:w="11906" w:h="16838"/>
      <w:pgMar w:top="1417" w:right="1700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1709" w:rsidRDefault="00C81709" w:rsidP="004E48F7">
      <w:pPr>
        <w:spacing w:after="0" w:line="240" w:lineRule="auto"/>
      </w:pPr>
      <w:r>
        <w:separator/>
      </w:r>
    </w:p>
  </w:endnote>
  <w:endnote w:type="continuationSeparator" w:id="0">
    <w:p w:rsidR="00C81709" w:rsidRDefault="00C81709" w:rsidP="004E4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A2"/>
    <w:family w:val="modern"/>
    <w:pitch w:val="fixed"/>
    <w:sig w:usb0="20002A87" w:usb1="00000000" w:usb2="00000000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1709" w:rsidRDefault="00C81709" w:rsidP="004E48F7">
      <w:pPr>
        <w:spacing w:after="0" w:line="240" w:lineRule="auto"/>
      </w:pPr>
      <w:r>
        <w:separator/>
      </w:r>
    </w:p>
  </w:footnote>
  <w:footnote w:type="continuationSeparator" w:id="0">
    <w:p w:rsidR="00C81709" w:rsidRDefault="00C81709" w:rsidP="004E48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C26DDD"/>
    <w:multiLevelType w:val="hybridMultilevel"/>
    <w:tmpl w:val="12441C5E"/>
    <w:lvl w:ilvl="0" w:tplc="6882E552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B64521"/>
    <w:multiLevelType w:val="hybridMultilevel"/>
    <w:tmpl w:val="784A2ED6"/>
    <w:lvl w:ilvl="0" w:tplc="041F0019">
      <w:start w:val="1"/>
      <w:numFmt w:val="lowerLetter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1B4DB2"/>
    <w:multiLevelType w:val="hybridMultilevel"/>
    <w:tmpl w:val="9EFC9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3A1C72"/>
    <w:multiLevelType w:val="hybridMultilevel"/>
    <w:tmpl w:val="F63CE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5A920F5"/>
    <w:multiLevelType w:val="hybridMultilevel"/>
    <w:tmpl w:val="3F7246E6"/>
    <w:lvl w:ilvl="0" w:tplc="11D4381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U0tTA1tTCxNLJU0lEKTi0uzszPAykwqgUAgUFK6iwAAAA="/>
  </w:docVars>
  <w:rsids>
    <w:rsidRoot w:val="00CF4726"/>
    <w:rsid w:val="00122A94"/>
    <w:rsid w:val="001427DD"/>
    <w:rsid w:val="00144C25"/>
    <w:rsid w:val="0019573B"/>
    <w:rsid w:val="001B172D"/>
    <w:rsid w:val="001D0826"/>
    <w:rsid w:val="00232FF3"/>
    <w:rsid w:val="00310629"/>
    <w:rsid w:val="00311B6A"/>
    <w:rsid w:val="00316220"/>
    <w:rsid w:val="004167F8"/>
    <w:rsid w:val="00417924"/>
    <w:rsid w:val="004B44C2"/>
    <w:rsid w:val="004E48F7"/>
    <w:rsid w:val="00623442"/>
    <w:rsid w:val="00631835"/>
    <w:rsid w:val="00637F37"/>
    <w:rsid w:val="007021ED"/>
    <w:rsid w:val="008715ED"/>
    <w:rsid w:val="008B2682"/>
    <w:rsid w:val="00A7626A"/>
    <w:rsid w:val="00A84A37"/>
    <w:rsid w:val="00C81709"/>
    <w:rsid w:val="00CD7A3F"/>
    <w:rsid w:val="00CF4726"/>
    <w:rsid w:val="00DB34A5"/>
    <w:rsid w:val="00DC0D81"/>
    <w:rsid w:val="00E56F44"/>
    <w:rsid w:val="00E90A63"/>
    <w:rsid w:val="00E9277F"/>
    <w:rsid w:val="00F4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7367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F47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472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E48F7"/>
  </w:style>
  <w:style w:type="paragraph" w:styleId="Altbilgi">
    <w:name w:val="footer"/>
    <w:basedOn w:val="Normal"/>
    <w:link w:val="Al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E48F7"/>
  </w:style>
  <w:style w:type="table" w:customStyle="1" w:styleId="TabloKlavuzu1">
    <w:name w:val="Tablo Kılavuzu1"/>
    <w:basedOn w:val="NormalTablo"/>
    <w:next w:val="TabloKlavuzu"/>
    <w:uiPriority w:val="59"/>
    <w:rsid w:val="00A84A37"/>
    <w:pPr>
      <w:spacing w:after="0" w:line="240" w:lineRule="auto"/>
    </w:pPr>
    <w:rPr>
      <w:lang w:val="tr-T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A84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22A94"/>
    <w:pPr>
      <w:spacing w:after="160" w:line="25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7367"/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F47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472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E48F7"/>
  </w:style>
  <w:style w:type="paragraph" w:styleId="Altbilgi">
    <w:name w:val="footer"/>
    <w:basedOn w:val="Normal"/>
    <w:link w:val="Al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E48F7"/>
  </w:style>
  <w:style w:type="table" w:customStyle="1" w:styleId="TabloKlavuzu1">
    <w:name w:val="Tablo Kılavuzu1"/>
    <w:basedOn w:val="NormalTablo"/>
    <w:next w:val="TabloKlavuzu"/>
    <w:uiPriority w:val="59"/>
    <w:rsid w:val="00A84A37"/>
    <w:pPr>
      <w:spacing w:after="0" w:line="240" w:lineRule="auto"/>
    </w:pPr>
    <w:rPr>
      <w:lang w:val="tr-T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oKlavuzu">
    <w:name w:val="Table Grid"/>
    <w:basedOn w:val="NormalTablo"/>
    <w:uiPriority w:val="59"/>
    <w:rsid w:val="00A84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122A94"/>
    <w:pPr>
      <w:spacing w:after="160"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AE3658-B9CE-4C7C-B7C8-B6DAD2299E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ur AKDENİZ</dc:creator>
  <cp:lastModifiedBy>Onur AKDENİZ</cp:lastModifiedBy>
  <cp:revision>23</cp:revision>
  <dcterms:created xsi:type="dcterms:W3CDTF">2020-02-27T12:09:00Z</dcterms:created>
  <dcterms:modified xsi:type="dcterms:W3CDTF">2020-02-27T18:11:00Z</dcterms:modified>
</cp:coreProperties>
</file>